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29FCA4" w14:textId="7949E7C7" w:rsidR="008A0AAA" w:rsidRPr="00EA23E2" w:rsidRDefault="007341FD" w:rsidP="00EA23E2">
      <w:pPr>
        <w:pStyle w:val="Default"/>
        <w:spacing w:line="360" w:lineRule="auto"/>
        <w:rPr>
          <w:rFonts w:ascii="Arial" w:hAnsi="Arial" w:cs="Arial"/>
          <w:bCs/>
        </w:rPr>
      </w:pPr>
      <w:r>
        <w:rPr>
          <w:rFonts w:ascii="Arial" w:eastAsia="Arial" w:hAnsi="Arial" w:cs="Arial"/>
          <w:bCs/>
          <w:lang w:eastAsia="pl-PL"/>
        </w:rPr>
        <w:t xml:space="preserve">nr </w:t>
      </w:r>
      <w:bookmarkStart w:id="0" w:name="_Hlk171028758"/>
      <w:r w:rsidR="008F7F78" w:rsidRPr="00DC3CCF">
        <w:rPr>
          <w:rStyle w:val="Pogrubienie"/>
          <w:rFonts w:ascii="Arial" w:hAnsi="Arial" w:cs="Arial"/>
          <w:bCs w:val="0"/>
        </w:rPr>
        <w:t>ROPS.V.5.</w:t>
      </w:r>
      <w:r w:rsidR="008F7F78">
        <w:rPr>
          <w:rStyle w:val="Pogrubienie"/>
          <w:rFonts w:ascii="Arial" w:hAnsi="Arial" w:cs="Arial"/>
          <w:bCs w:val="0"/>
        </w:rPr>
        <w:t>47</w:t>
      </w:r>
      <w:r w:rsidR="008F7F78" w:rsidRPr="00DC3CCF">
        <w:rPr>
          <w:rStyle w:val="Pogrubienie"/>
          <w:rFonts w:ascii="Arial" w:hAnsi="Arial" w:cs="Arial"/>
          <w:bCs w:val="0"/>
        </w:rPr>
        <w:t>.2024.IS</w:t>
      </w:r>
      <w:bookmarkEnd w:id="0"/>
    </w:p>
    <w:p w14:paraId="68CE08DA" w14:textId="77777777" w:rsidR="008A0AAA" w:rsidRDefault="009B67B3" w:rsidP="009B67B3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Załącznik nr 6</w:t>
      </w:r>
      <w:r w:rsidR="008A0AAA">
        <w:rPr>
          <w:rFonts w:ascii="Arial" w:eastAsia="Times New Roman" w:hAnsi="Arial" w:cs="Arial"/>
          <w:b/>
        </w:rPr>
        <w:t xml:space="preserve"> do SWZ</w:t>
      </w:r>
    </w:p>
    <w:p w14:paraId="433674E7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1B2F965D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0BA83C77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t>Wykonawca:</w:t>
      </w:r>
    </w:p>
    <w:p w14:paraId="50244A11" w14:textId="77777777" w:rsidR="008A0AAA" w:rsidRDefault="00140936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Województwo Lubuskie - </w:t>
      </w:r>
      <w:r w:rsidR="008A0AAA">
        <w:rPr>
          <w:rFonts w:ascii="Arial" w:eastAsia="Times New Roman" w:hAnsi="Arial" w:cs="Arial"/>
          <w:sz w:val="24"/>
          <w:szCs w:val="24"/>
        </w:rPr>
        <w:t>Regionalny Ośrodek Polityki Społecznej w Zielonej Górze</w:t>
      </w:r>
    </w:p>
    <w:p w14:paraId="1B3A47CB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l. Niepodległości 36</w:t>
      </w:r>
    </w:p>
    <w:p w14:paraId="25E0F384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65-042 Zielona Góra</w:t>
      </w:r>
    </w:p>
    <w:p w14:paraId="41EACE58" w14:textId="77777777" w:rsidR="008A0AAA" w:rsidRDefault="008A0AAA" w:rsidP="008A0AAA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OŚWIADCZENIE WYKONAWCY O AKTUALNOŚCI INFORMACJI ZAWARTYCH W OŚWIADCZENIU, O KTÓRYM MOWA  W ART. 125 UST. 1 USTAWY PZP</w:t>
      </w:r>
    </w:p>
    <w:p w14:paraId="67FAD311" w14:textId="77777777" w:rsidR="008A0AAA" w:rsidRDefault="008A0AAA" w:rsidP="008A0AAA">
      <w:pPr>
        <w:widowControl w:val="0"/>
        <w:adjustRightInd w:val="0"/>
        <w:spacing w:before="120"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1C802FDC" w14:textId="77777777" w:rsidR="008A0AAA" w:rsidRDefault="008A0AAA" w:rsidP="008A0AAA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a potrzeby postępowania o udzielenie zamówienia publicznego pn.</w:t>
      </w:r>
      <w:r>
        <w:rPr>
          <w:rFonts w:ascii="Arial" w:eastAsia="Times New Roman" w:hAnsi="Arial" w:cs="Arial"/>
          <w:sz w:val="24"/>
          <w:szCs w:val="24"/>
        </w:rPr>
        <w:br/>
      </w:r>
    </w:p>
    <w:p w14:paraId="50DFC8F4" w14:textId="77777777" w:rsidR="008F7F78" w:rsidRPr="009554CA" w:rsidRDefault="00FB7E9C" w:rsidP="008F7F78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7D5362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pn. </w:t>
      </w:r>
      <w:r w:rsidR="008F7F78" w:rsidRPr="009554CA">
        <w:rPr>
          <w:rFonts w:ascii="Arial" w:hAnsi="Arial" w:cs="Arial"/>
          <w:b/>
          <w:bCs/>
          <w:sz w:val="24"/>
          <w:szCs w:val="24"/>
        </w:rPr>
        <w:t>Kompleksowa organizacja i przeprowadzenie szkoleń w ramach projektu pn. „Efekt synergii – koordynacja lubuskiego włączenia społecznego” w podziale na części</w:t>
      </w:r>
    </w:p>
    <w:p w14:paraId="342D0E82" w14:textId="77777777" w:rsidR="008F7F78" w:rsidRDefault="008F7F78" w:rsidP="008F7F7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554CA">
        <w:rPr>
          <w:rFonts w:ascii="Arial" w:hAnsi="Arial" w:cs="Arial"/>
          <w:sz w:val="24"/>
          <w:szCs w:val="24"/>
        </w:rPr>
        <w:t xml:space="preserve"> Część A: Kompleksowa organizacja i przeprowadzenie dwóch 1-dniowych szkoleń, każde dla 20 osób </w:t>
      </w:r>
    </w:p>
    <w:p w14:paraId="3F927136" w14:textId="77777777" w:rsidR="008F7F78" w:rsidRDefault="008F7F78" w:rsidP="008F7F7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554CA">
        <w:rPr>
          <w:rFonts w:ascii="Arial" w:hAnsi="Arial" w:cs="Arial"/>
          <w:sz w:val="24"/>
          <w:szCs w:val="24"/>
        </w:rPr>
        <w:t xml:space="preserve">Część B: Kompleksowa organizacja i przeprowadzenie dwóch 2-dniowych szkoleń, każde dla 20 osób </w:t>
      </w:r>
    </w:p>
    <w:p w14:paraId="700DF23E" w14:textId="77777777" w:rsidR="008F7F78" w:rsidRDefault="008F7F78" w:rsidP="008F7F7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554CA">
        <w:rPr>
          <w:rFonts w:ascii="Arial" w:hAnsi="Arial" w:cs="Arial"/>
          <w:sz w:val="24"/>
          <w:szCs w:val="24"/>
        </w:rPr>
        <w:t xml:space="preserve">Część C: Kompleksowa organizacja i przeprowadzenie dwóch 3-dniowych szkoleń, każde dla 20 osób </w:t>
      </w:r>
    </w:p>
    <w:p w14:paraId="62131541" w14:textId="77777777" w:rsidR="008F7F78" w:rsidRDefault="008F7F78" w:rsidP="008F7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94535F1" w14:textId="11234BA3" w:rsidR="00FB7E9C" w:rsidRDefault="00FB7E9C" w:rsidP="008F7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F332296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w imieniu Wykonawcy: </w:t>
      </w:r>
    </w:p>
    <w:p w14:paraId="27C2ABA3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723F4934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00E84A8D" w14:textId="200C490D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[dane podmiotu – firma, adres]</w:t>
      </w:r>
      <w:r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6191282C" w14:textId="77777777" w:rsidR="00BA3A7A" w:rsidRDefault="00BA3A7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</w:p>
    <w:p w14:paraId="2FDC3321" w14:textId="77777777" w:rsidR="00BA3A7A" w:rsidRPr="004A3DBC" w:rsidRDefault="00BA3A7A" w:rsidP="00BA3A7A">
      <w:pPr>
        <w:shd w:val="clear" w:color="auto" w:fill="BFBFBF"/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4A3DBC">
        <w:rPr>
          <w:rFonts w:ascii="Arial" w:hAnsi="Arial" w:cs="Arial"/>
          <w:b/>
          <w:sz w:val="24"/>
          <w:szCs w:val="24"/>
        </w:rPr>
        <w:t>OŚWIADCZENIA DOTYCZĄCE PODSTAW WYKLUCZENIA:</w:t>
      </w:r>
    </w:p>
    <w:p w14:paraId="6A80C409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</w:p>
    <w:p w14:paraId="68ED6BAE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oświadczam,</w:t>
      </w:r>
      <w:r>
        <w:rPr>
          <w:rFonts w:ascii="Arial" w:eastAsia="Times New Roman" w:hAnsi="Arial" w:cs="Arial"/>
          <w:bCs/>
          <w:sz w:val="24"/>
          <w:szCs w:val="24"/>
        </w:rPr>
        <w:t xml:space="preserve"> że informacje zawarte w oświadczeniu o którym mowa w art. 125 ust. 1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były i są nadal aktualne, a Wykonawca nie podlegał i nie podlega wykluczeniu z postępowania w zakresie podstaw wskazanych w:</w:t>
      </w:r>
    </w:p>
    <w:p w14:paraId="7748D26A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pkt 3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</w:t>
      </w:r>
    </w:p>
    <w:p w14:paraId="3FBD3567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pkt 4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 dotyczących orzeczenia zakazu ubiegania się o zamówienie publiczne tytułem środka zapobiegawczego,</w:t>
      </w:r>
    </w:p>
    <w:p w14:paraId="58B684DC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pkt 5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 dotyczących zawarcia z innymi wykonawcami porozumienia mającego na celu zakłócenie konkurencji,</w:t>
      </w:r>
    </w:p>
    <w:p w14:paraId="6D13E0F5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pkt 6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</w:t>
      </w:r>
    </w:p>
    <w:p w14:paraId="2EAA0C91" w14:textId="348C4970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9 ust. 1 pkt </w:t>
      </w:r>
      <w:r w:rsidR="008F7F78">
        <w:rPr>
          <w:rFonts w:ascii="Arial" w:eastAsia="Times New Roman" w:hAnsi="Arial" w:cs="Arial"/>
          <w:bCs/>
          <w:sz w:val="24"/>
          <w:szCs w:val="24"/>
        </w:rPr>
        <w:t xml:space="preserve">4, </w:t>
      </w:r>
      <w:r>
        <w:rPr>
          <w:rFonts w:ascii="Arial" w:eastAsia="Times New Roman" w:hAnsi="Arial" w:cs="Arial"/>
          <w:bCs/>
          <w:sz w:val="24"/>
          <w:szCs w:val="24"/>
        </w:rPr>
        <w:t xml:space="preserve">8-10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4CB0F05D" w14:textId="3E168B42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  <w:lang w:eastAsia="ar-SA"/>
        </w:rPr>
        <w:t xml:space="preserve">art. 7 ust. 1 ustawy z dnia 13.04.2022 r. o szczególnych rozwiązania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br/>
        <w:t xml:space="preserve">w zakresie przeciwdziałania wspieraniu agresji na Ukrainę oraz służący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lastRenderedPageBreak/>
        <w:t>ochronie bezpieczeństwa narodowego</w:t>
      </w:r>
      <w:r w:rsidR="004A3DBC">
        <w:rPr>
          <w:rStyle w:val="Odwoanieprzypisudolnego"/>
          <w:rFonts w:ascii="Arial" w:eastAsia="Times New Roman" w:hAnsi="Arial" w:cs="Arial"/>
          <w:bCs/>
          <w:sz w:val="24"/>
          <w:szCs w:val="24"/>
          <w:lang w:eastAsia="ar-SA"/>
        </w:rPr>
        <w:footnoteReference w:id="1"/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t>.</w:t>
      </w:r>
    </w:p>
    <w:p w14:paraId="29DBC26E" w14:textId="77777777" w:rsidR="00BA3A7A" w:rsidRDefault="00BA3A7A" w:rsidP="007341FD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</w:p>
    <w:p w14:paraId="659FEEC7" w14:textId="3735B614" w:rsidR="00BA3A7A" w:rsidRPr="00BA3A7A" w:rsidRDefault="00BA3A7A" w:rsidP="00BA3A7A">
      <w:pPr>
        <w:shd w:val="clear" w:color="auto" w:fill="BFBFBF"/>
        <w:spacing w:after="120" w:line="276" w:lineRule="auto"/>
        <w:rPr>
          <w:rFonts w:ascii="Arial" w:hAnsi="Arial" w:cs="Arial"/>
          <w:b/>
          <w:sz w:val="24"/>
          <w:szCs w:val="24"/>
        </w:rPr>
      </w:pPr>
      <w:r w:rsidRPr="00BA3A7A">
        <w:rPr>
          <w:rFonts w:ascii="Arial" w:hAnsi="Arial" w:cs="Arial"/>
          <w:b/>
          <w:sz w:val="24"/>
          <w:szCs w:val="24"/>
        </w:rPr>
        <w:t>INFORMACJA DOTYCZĄCA DOSTĘPU DO PODMIOTOWYCH ŚRODKÓW DOWODOWYCH:</w:t>
      </w:r>
    </w:p>
    <w:p w14:paraId="7F31A37D" w14:textId="77777777" w:rsidR="005A3514" w:rsidRPr="005A3514" w:rsidRDefault="005A3514" w:rsidP="005A351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Oświadczam, że Zamawiający może uzyskać podmiotowe środki dowodowe za pomocą bezpłatnych i ogólnodostępnych baz danych:</w:t>
      </w:r>
    </w:p>
    <w:p w14:paraId="2E59F29D" w14:textId="77777777" w:rsidR="005A3514" w:rsidRPr="005A3514" w:rsidRDefault="005A3514" w:rsidP="005A351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 ekrs.ms.gov.pl – odpis z właściwego rejestru.</w:t>
      </w:r>
    </w:p>
    <w:p w14:paraId="4BBD42C8" w14:textId="77777777" w:rsidR="005A3514" w:rsidRPr="005A3514" w:rsidRDefault="005A3514" w:rsidP="005A351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 prod.ceidg.gov.pl – informacja z centralnej ewidencji i informacji o działalności</w:t>
      </w:r>
    </w:p>
    <w:p w14:paraId="36B7D304" w14:textId="77777777" w:rsidR="005A3514" w:rsidRPr="005A3514" w:rsidRDefault="005A3514" w:rsidP="005A351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gospodarczej.</w:t>
      </w:r>
    </w:p>
    <w:p w14:paraId="4CCE971A" w14:textId="3789B428" w:rsidR="00BA3A7A" w:rsidRDefault="005A3514" w:rsidP="007341F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 ………………………… – inny rejestr</w:t>
      </w:r>
    </w:p>
    <w:p w14:paraId="547FA4B3" w14:textId="77777777" w:rsidR="007341FD" w:rsidRPr="007341FD" w:rsidRDefault="007341FD" w:rsidP="007341FD">
      <w:pPr>
        <w:shd w:val="clear" w:color="auto" w:fill="BFBFBF"/>
        <w:spacing w:after="120" w:line="360" w:lineRule="auto"/>
        <w:rPr>
          <w:rFonts w:ascii="Arial" w:hAnsi="Arial" w:cs="Arial"/>
          <w:b/>
          <w:sz w:val="24"/>
          <w:szCs w:val="24"/>
        </w:rPr>
      </w:pPr>
      <w:bookmarkStart w:id="1" w:name="_Hlk99009560"/>
      <w:r w:rsidRPr="007341FD">
        <w:rPr>
          <w:rFonts w:ascii="Arial" w:hAnsi="Arial" w:cs="Arial"/>
          <w:b/>
          <w:sz w:val="24"/>
          <w:szCs w:val="24"/>
        </w:rPr>
        <w:t>OŚWIADCZENIE DOTYCZĄCE PODANYCH INFORMACJI:</w:t>
      </w:r>
    </w:p>
    <w:bookmarkEnd w:id="1"/>
    <w:p w14:paraId="3FDE4729" w14:textId="77777777" w:rsidR="007341FD" w:rsidRPr="00244F98" w:rsidRDefault="007341FD" w:rsidP="007341FD">
      <w:pPr>
        <w:spacing w:after="120" w:line="276" w:lineRule="auto"/>
        <w:rPr>
          <w:rFonts w:ascii="Arial" w:hAnsi="Arial" w:cs="Arial"/>
          <w:sz w:val="24"/>
          <w:szCs w:val="24"/>
        </w:rPr>
      </w:pPr>
      <w:r w:rsidRPr="00244F98">
        <w:rPr>
          <w:rFonts w:ascii="Arial" w:hAnsi="Arial" w:cs="Arial"/>
          <w:sz w:val="24"/>
          <w:szCs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2805CE44" w14:textId="77777777" w:rsidR="007341FD" w:rsidRPr="005A3514" w:rsidRDefault="007341FD" w:rsidP="00EA23E2">
      <w:pPr>
        <w:spacing w:after="0" w:line="360" w:lineRule="auto"/>
        <w:rPr>
          <w:rFonts w:cs="Calibri"/>
          <w:sz w:val="24"/>
          <w:szCs w:val="24"/>
        </w:rPr>
      </w:pPr>
    </w:p>
    <w:p w14:paraId="2C87AE11" w14:textId="77777777" w:rsidR="00BA3A7A" w:rsidRPr="00BA3A7A" w:rsidRDefault="00BA3A7A" w:rsidP="00BA3A7A">
      <w:pPr>
        <w:spacing w:line="360" w:lineRule="auto"/>
        <w:ind w:left="360"/>
        <w:rPr>
          <w:rFonts w:ascii="Arial" w:hAnsi="Arial" w:cs="Arial"/>
          <w:sz w:val="21"/>
          <w:szCs w:val="21"/>
        </w:rPr>
      </w:pP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  <w:t>……………………………………….</w:t>
      </w:r>
    </w:p>
    <w:p w14:paraId="6C2D920C" w14:textId="77777777" w:rsidR="00BA3A7A" w:rsidRPr="00BA3A7A" w:rsidRDefault="00BA3A7A" w:rsidP="00BA3A7A">
      <w:pPr>
        <w:spacing w:line="360" w:lineRule="auto"/>
        <w:ind w:left="360"/>
        <w:rPr>
          <w:rFonts w:ascii="Arial" w:hAnsi="Arial" w:cs="Arial"/>
          <w:i/>
          <w:sz w:val="16"/>
          <w:szCs w:val="16"/>
        </w:rPr>
      </w:pP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i/>
          <w:sz w:val="21"/>
          <w:szCs w:val="21"/>
        </w:rPr>
        <w:tab/>
      </w:r>
      <w:r w:rsidRPr="00BA3A7A">
        <w:rPr>
          <w:rFonts w:ascii="Arial" w:hAnsi="Arial" w:cs="Arial"/>
          <w:i/>
          <w:sz w:val="16"/>
          <w:szCs w:val="16"/>
        </w:rPr>
        <w:t xml:space="preserve">Data; kwalifikowany podpis elektroniczny lub podpis zaufany lub podpis osobisty </w:t>
      </w:r>
    </w:p>
    <w:p w14:paraId="2B48C854" w14:textId="77777777" w:rsidR="00BA3A7A" w:rsidRPr="00BA3A7A" w:rsidRDefault="00BA3A7A" w:rsidP="00BA3A7A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BA3A7A">
        <w:rPr>
          <w:rFonts w:cs="Calibri"/>
          <w:i/>
          <w:color w:val="FF0000"/>
          <w:sz w:val="20"/>
          <w:szCs w:val="20"/>
        </w:rPr>
        <w:t>UWAGA</w:t>
      </w:r>
    </w:p>
    <w:p w14:paraId="2239FCA2" w14:textId="568A1182" w:rsidR="00BA3A7A" w:rsidRDefault="00BA3A7A" w:rsidP="00BA3A7A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BA3A7A">
        <w:rPr>
          <w:rFonts w:cs="Calibri"/>
          <w:i/>
          <w:color w:val="FF0000"/>
          <w:sz w:val="20"/>
          <w:szCs w:val="20"/>
        </w:rPr>
        <w:t>Oświadczenie składa się, pod rygorem nieważności, w formie elektronicznej podpisanej kwalifikowanym podpisem elektronicznym lub w postaci elektronicznej opatrzonej podpisem zaufanym lub podpisem osobistym</w:t>
      </w:r>
    </w:p>
    <w:p w14:paraId="09CE7C73" w14:textId="0473D51B" w:rsidR="00244F98" w:rsidRPr="00BA3A7A" w:rsidRDefault="00244F98" w:rsidP="00BA3A7A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427CF2">
        <w:rPr>
          <w:rFonts w:cs="Calibri"/>
          <w:i/>
          <w:color w:val="FF0000"/>
          <w:sz w:val="20"/>
          <w:szCs w:val="20"/>
        </w:rPr>
        <w:t>W przypadku składania oferty przez wykonawców wspólnie ubiegających się o udzielenie zamówienia, oświadczenie składa każdy z tych Wykonawców (np. członek konsorcjum, wspólnik w spółce cywilnej)</w:t>
      </w:r>
    </w:p>
    <w:p w14:paraId="12CC17BB" w14:textId="6BB97C37" w:rsidR="008A0AAA" w:rsidRPr="004A08CF" w:rsidRDefault="008A0AAA" w:rsidP="008A0AA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*właściwe zakreślić</w:t>
      </w:r>
    </w:p>
    <w:p w14:paraId="3AB70978" w14:textId="77777777" w:rsidR="004C3C32" w:rsidRPr="008A0AAA" w:rsidRDefault="004C3C32" w:rsidP="008A0AAA"/>
    <w:sectPr w:rsidR="004C3C32" w:rsidRPr="008A0AAA" w:rsidSect="00CC386C">
      <w:headerReference w:type="default" r:id="rId8"/>
      <w:footerReference w:type="default" r:id="rId9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E88D9C" w14:textId="77777777" w:rsidR="00937DFA" w:rsidRDefault="00937DFA" w:rsidP="006A1852">
      <w:pPr>
        <w:spacing w:after="0" w:line="240" w:lineRule="auto"/>
      </w:pPr>
      <w:r>
        <w:separator/>
      </w:r>
    </w:p>
  </w:endnote>
  <w:endnote w:type="continuationSeparator" w:id="0">
    <w:p w14:paraId="676942A6" w14:textId="77777777" w:rsidR="00937DFA" w:rsidRDefault="00937DF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3E3CAD" w14:textId="141B3A2B" w:rsidR="005A7A13" w:rsidRDefault="005A7A13">
    <w:pPr>
      <w:pStyle w:val="Stopka"/>
    </w:pPr>
    <w:r w:rsidRPr="006A1852">
      <w:rPr>
        <w:noProof/>
        <w:lang w:eastAsia="pl-PL"/>
      </w:rPr>
      <w:drawing>
        <wp:inline distT="0" distB="0" distL="0" distR="0" wp14:anchorId="73934D6C" wp14:editId="3C04A715">
          <wp:extent cx="5760720" cy="490552"/>
          <wp:effectExtent l="0" t="0" r="0" b="508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905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F324B3" w14:textId="77777777" w:rsidR="00937DFA" w:rsidRDefault="00937DFA" w:rsidP="006A1852">
      <w:pPr>
        <w:spacing w:after="0" w:line="240" w:lineRule="auto"/>
      </w:pPr>
      <w:r>
        <w:separator/>
      </w:r>
    </w:p>
  </w:footnote>
  <w:footnote w:type="continuationSeparator" w:id="0">
    <w:p w14:paraId="60B7EC0C" w14:textId="77777777" w:rsidR="00937DFA" w:rsidRDefault="00937DFA" w:rsidP="006A1852">
      <w:pPr>
        <w:spacing w:after="0" w:line="240" w:lineRule="auto"/>
      </w:pPr>
      <w:r>
        <w:continuationSeparator/>
      </w:r>
    </w:p>
  </w:footnote>
  <w:footnote w:id="1">
    <w:p w14:paraId="0581F371" w14:textId="77777777" w:rsidR="004A3DBC" w:rsidRPr="00A82964" w:rsidRDefault="004A3DBC" w:rsidP="004A3DBC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82964">
        <w:rPr>
          <w:rFonts w:ascii="Arial" w:hAnsi="Arial" w:cs="Arial"/>
          <w:color w:val="222222"/>
          <w:sz w:val="16"/>
          <w:szCs w:val="16"/>
        </w:rPr>
        <w:t xml:space="preserve">Zgodnie z treścią art. 7 ust. 1 ustawy z dnia 13 kwietnia 2022 r. </w:t>
      </w:r>
      <w:r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o szczególnych rozwiązaniach w zakresie przeciwdziałania wspieraniu agresji na Ukrainę oraz służących ochronie bezpieczeństwa narodowego, </w:t>
      </w:r>
      <w:r>
        <w:rPr>
          <w:rFonts w:ascii="Arial" w:hAnsi="Arial" w:cs="Arial"/>
          <w:i/>
          <w:iCs/>
          <w:color w:val="222222"/>
          <w:sz w:val="16"/>
          <w:szCs w:val="16"/>
        </w:rPr>
        <w:t>zwanej dalej „ustawą”,</w:t>
      </w:r>
      <w:r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 </w:t>
      </w:r>
      <w:r w:rsidRPr="00A82964">
        <w:rPr>
          <w:rFonts w:ascii="Arial" w:hAnsi="Arial" w:cs="Arial"/>
          <w:color w:val="222222"/>
          <w:sz w:val="16"/>
          <w:szCs w:val="16"/>
        </w:rPr>
        <w:t xml:space="preserve">z 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postępowania o udzielenie zamówienia publicznego lub konkursu prowadzonego na podstawie ustawy </w:t>
      </w:r>
      <w:proofErr w:type="spellStart"/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Pzp</w:t>
      </w:r>
      <w:proofErr w:type="spellEnd"/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 wyklucza się:</w:t>
      </w:r>
    </w:p>
    <w:p w14:paraId="6564F237" w14:textId="77777777" w:rsidR="004A3DBC" w:rsidRPr="00A82964" w:rsidRDefault="004A3DBC" w:rsidP="004A3DBC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) 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6CAD22B6" w14:textId="77777777" w:rsidR="004A3DBC" w:rsidRPr="00A82964" w:rsidRDefault="004A3DBC" w:rsidP="004A3DBC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Fonts w:ascii="Arial" w:hAnsi="Arial" w:cs="Arial"/>
          <w:color w:val="222222"/>
          <w:sz w:val="16"/>
          <w:szCs w:val="16"/>
        </w:rPr>
        <w:t xml:space="preserve">2) 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49198E30" w14:textId="77777777" w:rsidR="004A3DBC" w:rsidRPr="00761CEB" w:rsidRDefault="004A3DBC" w:rsidP="004A3DBC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3) wykonawcę oraz uczestnika konkursu, którego jednostką dominującą w rozumieniu art. 3 ust. 1 pkt 37 ustawy z dnia 29 września 1994 r. o rachunkowości (Dz. U. z 202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3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 r. poz. 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20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, 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295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 i 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598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</w:p>
    <w:p w14:paraId="4D78C9AC" w14:textId="74709AD4" w:rsidR="004A3DBC" w:rsidRDefault="004A3DBC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568C59" w14:textId="0B64C5EA" w:rsidR="006A1852" w:rsidRDefault="005A7A13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340947B3" wp14:editId="35F37A43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330A9"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3C678275" wp14:editId="6A04A016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 w:rsidR="001330A9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4E7E672C" wp14:editId="6248F480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60722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479B"/>
    <w:rsid w:val="00116C6F"/>
    <w:rsid w:val="00125F40"/>
    <w:rsid w:val="001330A9"/>
    <w:rsid w:val="00140936"/>
    <w:rsid w:val="00142D39"/>
    <w:rsid w:val="00175DEB"/>
    <w:rsid w:val="001B275C"/>
    <w:rsid w:val="001B4508"/>
    <w:rsid w:val="001C08EC"/>
    <w:rsid w:val="001E0EB2"/>
    <w:rsid w:val="001F4481"/>
    <w:rsid w:val="00206DB3"/>
    <w:rsid w:val="00244F98"/>
    <w:rsid w:val="00245A7B"/>
    <w:rsid w:val="00260EB3"/>
    <w:rsid w:val="002726FC"/>
    <w:rsid w:val="0029284B"/>
    <w:rsid w:val="002B5D3E"/>
    <w:rsid w:val="002D0874"/>
    <w:rsid w:val="002E5A1E"/>
    <w:rsid w:val="00343D23"/>
    <w:rsid w:val="003A3F6B"/>
    <w:rsid w:val="003B6F39"/>
    <w:rsid w:val="003C16D4"/>
    <w:rsid w:val="003E10F2"/>
    <w:rsid w:val="003E5159"/>
    <w:rsid w:val="00422291"/>
    <w:rsid w:val="004645C8"/>
    <w:rsid w:val="00464B19"/>
    <w:rsid w:val="00495F30"/>
    <w:rsid w:val="004A3DBC"/>
    <w:rsid w:val="004B2DEE"/>
    <w:rsid w:val="004C3C32"/>
    <w:rsid w:val="00513872"/>
    <w:rsid w:val="00565767"/>
    <w:rsid w:val="00591B76"/>
    <w:rsid w:val="005A0EDE"/>
    <w:rsid w:val="005A3514"/>
    <w:rsid w:val="005A7A13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1FD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8F7F78"/>
    <w:rsid w:val="00916AA6"/>
    <w:rsid w:val="00937DFA"/>
    <w:rsid w:val="009740E7"/>
    <w:rsid w:val="00977A31"/>
    <w:rsid w:val="00981E83"/>
    <w:rsid w:val="009A46B9"/>
    <w:rsid w:val="009B67B3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A3A7A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25F6E"/>
    <w:rsid w:val="00DE7DC6"/>
    <w:rsid w:val="00E26551"/>
    <w:rsid w:val="00E638A4"/>
    <w:rsid w:val="00EA23E2"/>
    <w:rsid w:val="00EA2C15"/>
    <w:rsid w:val="00ED4486"/>
    <w:rsid w:val="00F16559"/>
    <w:rsid w:val="00F3154F"/>
    <w:rsid w:val="00F86816"/>
    <w:rsid w:val="00F91496"/>
    <w:rsid w:val="00FA528C"/>
    <w:rsid w:val="00FB7E9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4B696AFE"/>
  <w15:docId w15:val="{29F5BA3E-8E78-483E-8D25-75554A551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26551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qFormat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135DDB-2C51-4732-9928-B7B470177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18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4</cp:revision>
  <cp:lastPrinted>2023-10-23T08:18:00Z</cp:lastPrinted>
  <dcterms:created xsi:type="dcterms:W3CDTF">2024-07-04T21:41:00Z</dcterms:created>
  <dcterms:modified xsi:type="dcterms:W3CDTF">2024-07-05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